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1-30</w:t>
      </w:r>
      <w:r>
        <w:t xml:space="preserve"> </w:t>
      </w:r>
      <w:r>
        <w:t xml:space="preserve">06:11:1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f5408b98cdac1f99e2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1-30T06:11:20Z</dcterms:created>
  <dcterms:modified xsi:type="dcterms:W3CDTF">2024-01-30T06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1-30 06:11:14</vt:lpwstr>
  </property>
</Properties>
</file>